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Chef</w:t>
      </w:r>
      <w:r>
        <w:t xml:space="preserve"> </w:t>
      </w:r>
      <w:r>
        <w:t xml:space="preserve">Position</w:t>
      </w:r>
      <w:r>
        <w:t xml:space="preserve"> </w:t>
      </w:r>
      <w:r>
        <w:t xml:space="preserve">-</w:t>
      </w:r>
      <w:r>
        <w:t xml:space="preserve"> </w:t>
      </w:r>
      <w:r>
        <w:t xml:space="preserve">United</w:t>
      </w:r>
      <w:r>
        <w:t xml:space="preserve"> </w:t>
      </w:r>
      <w:r>
        <w:t xml:space="preserve">Kingdom</w:t>
      </w:r>
      <w:r>
        <w:t xml:space="preserve"> </w:t>
      </w:r>
      <w:r>
        <w:t xml:space="preserve">London</w:t>
      </w:r>
    </w:p>
    <w:bookmarkStart w:id="20" w:name="X2e6a224baa63d73254ac4c91f995605a8fc56cf"/>
    <w:p>
      <w:pPr>
        <w:pStyle w:val="Heading1"/>
      </w:pPr>
      <w:r>
        <w:t xml:space="preserve">Internship Application Letter for Chef Internship Position</w:t>
      </w:r>
    </w:p>
    <w:p>
      <w:pPr>
        <w:pStyle w:val="FirstParagraph"/>
      </w:pPr>
      <w:r>
        <w:t xml:space="preserve">Dear Hiring Manager,</w:t>
      </w:r>
    </w:p>
    <w:p>
      <w:pPr>
        <w:pStyle w:val="BodyText"/>
      </w:pPr>
      <w:r>
        <w:t xml:space="preserve">I am writing with profound enthusiasm to submit my application for the Chef Internship position within your esteemed culinary team at [Restaurant Name/Establishment], a renowned establishment operating within the vibrant gastronomic landscape of United Kingdom London. This Internship Application Letter represents not merely a job application, but a deeply considered step towards realising my professional aspirations as a dedicated culinary professional within one of the world's most dynamic food cities. The opportunity to learn under your guidance, contribute to London's rich culinary heritage, and immerse myself in the high-pressure environment of a leading restaurant in the heart of United Kingdom London is precisely what fuels my ambition.</w:t>
      </w:r>
    </w:p>
    <w:p>
      <w:pPr>
        <w:pStyle w:val="BodyText"/>
      </w:pPr>
      <w:r>
        <w:t xml:space="preserve">My journey towards becoming a professional Chef has been driven by an unyielding passion for food, technique, and the transformative power of shared meals. Having completed my foundational culinary education at [Culinary School Name] in [City, Country], where I earned a Level 3 Diploma in Professional Cookery (with distinction), I have developed a strong technical foundation encompassing classical French techniques, modern British cuisine principles, and essential food safety protocols aligned with the UK's Food Standards Agency (FSA) standards. My academic training provided rigorous exposure to mise en place, butchery, sauce fabrication, and plate presentation – skills I am eager to refine within the demanding reality of a London kitchen. The prospect of applying this knowledge in the bustling environment of United Kingdom London, where Michelin-starred establishments coexist with innovative street food hubs like Borough Market and Camden Town’s diverse eateries, is incredibly motivating.</w:t>
      </w:r>
    </w:p>
    <w:p>
      <w:pPr>
        <w:pStyle w:val="BodyText"/>
      </w:pPr>
      <w:r>
        <w:t xml:space="preserve">My practical experience has been equally focused on building resilience and adaptability in professional kitchens. I have completed a six-month apprenticeship at [Previous Kitchen/Restaurant Name] in [City, Country], where I worked alongside experienced Chefs within a fast-paced restaurant environment serving 150 covers nightly. My responsibilities included assisting with daily prep (vegetable cutting, stock making), supporting station chefs during service, maintaining impeccable cleanliness adhering to HACCP principles, and learning the critical importance of teamwork under pressure. This experience instilled in me the understanding that a successful Chef is not just an excellent cook but a meticulous planner, clear communicator, and empathetic leader – qualities I strive to embody daily. I am particularly drawn to the emphasis London's top kitchens place on seasonal sourcing; my previous role involved regular trips to local farmers' markets, fostering an appreciation for hyperlocal ingredients that defines contemporary British cuisine. This aligns perfectly with the current culinary ethos championed by establishments throughout United Kingdom London, where sustainability and provenance are paramount.</w:t>
      </w:r>
    </w:p>
    <w:p>
      <w:pPr>
        <w:pStyle w:val="BodyText"/>
      </w:pPr>
      <w:r>
        <w:t xml:space="preserve">What excites me most about the opportunity at [Restaurant Name/Establishment] is its reputation for excellence and innovation within the competitive London dining scene. I have followed your menu evolution closely, particularly noting your commitment to showcasing regional British produce in inventive ways – a philosophy that resonates deeply with my own culinary values. The chance to learn from Chefs who are not only masters of technique but also actively contributing to the cultural tapestry of United Kingdom London is an unparalleled learning opportunity. I am aware that internships within prestigious London kitchens demand exceptional dedication, and I am fully prepared to commit the long hours, maintain unwavering focus during service, and absorb every detail possible. My strong work ethic, eagerness to learn from any available resource within the kitchen brigade (from sous chefs down to commis), and ability to thrive in collaborative yet high-stress environments have been proven through my previous roles.</w:t>
      </w:r>
    </w:p>
    <w:p>
      <w:pPr>
        <w:pStyle w:val="BodyText"/>
      </w:pPr>
      <w:r>
        <w:t xml:space="preserve">Furthermore, I understand the specific demands of working as a Chef within the United Kingdom hospitality sector. I am well-versed in UK health and safety regulations, including COSHH (Control of Substances Hazardous to Health) and food hygiene certificates (Level 2 Food Hygiene &amp; Safety for Catering), which are non-negotiable standards for any professional in this industry. I am also actively researching the visa requirements relevant to internships within the United Kingdom, understanding that my eligibility will be a key consideration. I am prepared to provide all necessary documentation promptly and comply fully with UK immigration guidelines to ensure a seamless transition into your team, demonstrating my serious commitment to contributing meaningfully within United Kingdom London.</w:t>
      </w:r>
    </w:p>
    <w:p>
      <w:pPr>
        <w:pStyle w:val="BodyText"/>
      </w:pPr>
      <w:r>
        <w:t xml:space="preserve">London offers an unparalleled culinary education simply by existing as a global melting pot of flavours and techniques. To learn from the best in this specific context – surrounded by the diverse influences of Borough Market, the historic tradition of Soho bistros, and the cutting-edge creativity of Mayfair fine dining – is an experience I believe is essential for my development as a Chef. This internship is not just about gaining experience; it’s about immersing myself in the very heartbeat of European gastronomy. I am eager to contribute my energy, fresh perspective, and unwavering commitment to quality while absorbing the intricate rhythms of a truly exceptional London kitchen.</w:t>
      </w:r>
    </w:p>
    <w:p>
      <w:pPr>
        <w:pStyle w:val="BodyText"/>
      </w:pPr>
      <w:r>
        <w:t xml:space="preserve">My CV, attached for your detailed consideration, provides further evidence of my qualifications and dedication. I am incredibly impressed by [Restaurant Name/Establishment]'s mission and achievements and am confident that my skills in culinary fundamentals, adaptability under pressure, passion for British cuisine, and deep respect for the craft align precisely with the requirements of this Chef Internship within United Kingdom London. I would be honoured to discuss how my proactive approach and enthusiasm can benefit your team during a suitable interview at your convenience.</w:t>
      </w:r>
    </w:p>
    <w:p>
      <w:pPr>
        <w:pStyle w:val="BodyText"/>
      </w:pPr>
      <w:r>
        <w:t xml:space="preserve">Thank you for considering my application. I am eagerly anticipating the possibility of contributing to the remarkable culinary story unfolding at [Restaurant Name/Establishment] in the vibrant setting of London, United Kingdom.</w:t>
      </w:r>
    </w:p>
    <w:p>
      <w:pPr>
        <w:pStyle w:val="BodyText"/>
      </w:pPr>
      <w:r>
        <w:t xml:space="preserve">Sincerely,</w:t>
      </w:r>
    </w:p>
    <w:p>
      <w:pPr>
        <w:pStyle w:val="BodyText"/>
      </w:pPr>
      <w:r>
        <w:t xml:space="preserve">[Your Full Name]</w:t>
      </w:r>
    </w:p>
    <w:p>
      <w:pPr>
        <w:pStyle w:val="BodyText"/>
      </w:pPr>
      <w:r>
        <w:t xml:space="preserve">[Your Phone Number]</w:t>
      </w:r>
    </w:p>
    <w:p>
      <w:pPr>
        <w:pStyle w:val="BodyText"/>
      </w:pPr>
      <w:r>
        <w:t xml:space="preserve">[Your Email Addres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Chef Position - United Kingdom London</dc:title>
  <dc:creator/>
  <cp:keywords/>
  <dcterms:created xsi:type="dcterms:W3CDTF">2026-07-21T07:24:07Z</dcterms:created>
  <dcterms:modified xsi:type="dcterms:W3CDTF">2026-07-21T07:24:07Z</dcterms:modified>
</cp:coreProperties>
</file>

<file path=docProps/custom.xml><?xml version="1.0" encoding="utf-8"?>
<Properties xmlns="http://schemas.openxmlformats.org/officeDocument/2006/custom-properties" xmlns:vt="http://schemas.openxmlformats.org/officeDocument/2006/docPropsVTypes"/>
</file>